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10881" w14:textId="1A48F965" w:rsidR="008914E9" w:rsidRPr="008206A8" w:rsidRDefault="008206A8" w:rsidP="008206A8">
      <w:pPr>
        <w:jc w:val="center"/>
        <w:rPr>
          <w:b/>
          <w:bCs/>
          <w:lang w:val="en-US"/>
        </w:rPr>
      </w:pPr>
      <w:r w:rsidRPr="008206A8">
        <w:rPr>
          <w:b/>
          <w:bCs/>
          <w:lang w:val="en-US"/>
        </w:rPr>
        <w:t>Analysis steps</w:t>
      </w:r>
    </w:p>
    <w:p w14:paraId="6C5F05E0" w14:textId="0A890420" w:rsidR="008206A8" w:rsidRPr="00ED245D" w:rsidRDefault="008206A8" w:rsidP="00ED245D">
      <w:pPr>
        <w:rPr>
          <w:lang w:val="en-US"/>
        </w:rPr>
      </w:pPr>
      <w:r w:rsidRPr="00ED245D">
        <w:rPr>
          <w:b/>
          <w:bCs/>
          <w:lang w:val="en-US"/>
        </w:rPr>
        <w:t>Beta bursts</w:t>
      </w:r>
    </w:p>
    <w:p w14:paraId="5C5419B3" w14:textId="77777777" w:rsidR="008206A8" w:rsidRPr="008206A8" w:rsidRDefault="008206A8" w:rsidP="008206A8">
      <w:pPr>
        <w:pStyle w:val="ListParagraph"/>
        <w:rPr>
          <w:lang w:val="en-US"/>
        </w:rPr>
      </w:pPr>
    </w:p>
    <w:p w14:paraId="161B0FA4" w14:textId="6417FAF1" w:rsidR="00ED245D" w:rsidRDefault="00ED245D" w:rsidP="000439F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reprocess data</w:t>
      </w:r>
      <w:r w:rsidR="00170AEB">
        <w:rPr>
          <w:lang w:val="en-US"/>
        </w:rPr>
        <w:t xml:space="preserve"> in Brainstorm</w:t>
      </w:r>
    </w:p>
    <w:p w14:paraId="2EF67B48" w14:textId="310A08CC" w:rsidR="00E740FE" w:rsidRDefault="00E740FE" w:rsidP="00ED245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ject bad electrodes</w:t>
      </w:r>
    </w:p>
    <w:p w14:paraId="3AF41BBF" w14:textId="6E08F7C7" w:rsidR="00ED245D" w:rsidRDefault="00ED245D" w:rsidP="00ED245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ndpass filter (</w:t>
      </w:r>
      <w:r w:rsidR="00E740FE">
        <w:rPr>
          <w:lang w:val="en-US"/>
        </w:rPr>
        <w:t>0.5</w:t>
      </w:r>
      <w:r>
        <w:rPr>
          <w:lang w:val="en-US"/>
        </w:rPr>
        <w:t>-</w:t>
      </w:r>
      <w:r w:rsidR="00E740FE">
        <w:rPr>
          <w:lang w:val="en-US"/>
        </w:rPr>
        <w:t>100</w:t>
      </w:r>
      <w:r>
        <w:rPr>
          <w:lang w:val="en-US"/>
        </w:rPr>
        <w:t>Hz)</w:t>
      </w:r>
    </w:p>
    <w:p w14:paraId="68B161BD" w14:textId="6C0DC71C" w:rsidR="00E740FE" w:rsidRPr="00E740FE" w:rsidRDefault="00E740FE" w:rsidP="00E740F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tch filter (60 Hz)</w:t>
      </w:r>
    </w:p>
    <w:p w14:paraId="1F9885D2" w14:textId="543D9159" w:rsidR="00E740FE" w:rsidRDefault="00E740FE" w:rsidP="00ED245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sample to 250Hz</w:t>
      </w:r>
    </w:p>
    <w:p w14:paraId="21A14A0D" w14:textId="3E1FBCC0" w:rsidR="00E740FE" w:rsidRDefault="00E740FE" w:rsidP="00ED245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-reference to an average reference</w:t>
      </w:r>
    </w:p>
    <w:p w14:paraId="3ABBD2DF" w14:textId="181F8F9C" w:rsidR="00ED245D" w:rsidRDefault="00ED245D" w:rsidP="00ED245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move bad segments through visual inspection</w:t>
      </w:r>
    </w:p>
    <w:p w14:paraId="2120FB0E" w14:textId="0C46B175" w:rsidR="00ED245D" w:rsidRDefault="00ED245D" w:rsidP="00ED245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ICA for eye blinks and muscle artifacts</w:t>
      </w:r>
    </w:p>
    <w:p w14:paraId="4F76708E" w14:textId="28F33A94" w:rsidR="00617B69" w:rsidRDefault="000439F9" w:rsidP="000439F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ort raw file in database</w:t>
      </w:r>
    </w:p>
    <w:p w14:paraId="1F90F412" w14:textId="5B6B8CA7" w:rsidR="000439F9" w:rsidRPr="00DA160A" w:rsidRDefault="000439F9" w:rsidP="00617B6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 </w:t>
      </w:r>
      <w:r w:rsidR="00617B69">
        <w:rPr>
          <w:lang w:val="en-US"/>
        </w:rPr>
        <w:t xml:space="preserve">Motor data </w:t>
      </w:r>
      <w:r>
        <w:rPr>
          <w:lang w:val="en-US"/>
        </w:rPr>
        <w:t>– epoch time (-1.5s,10.5s)</w:t>
      </w:r>
    </w:p>
    <w:p w14:paraId="16F028AA" w14:textId="6E6781B6" w:rsidR="000439F9" w:rsidRDefault="0078625B" w:rsidP="000439F9">
      <w:pPr>
        <w:rPr>
          <w:lang w:val="en-US"/>
        </w:rPr>
      </w:pPr>
      <w:r w:rsidRPr="0078625B">
        <w:rPr>
          <w:noProof/>
          <w:lang w:val="en-US"/>
        </w:rPr>
        <w:drawing>
          <wp:inline distT="0" distB="0" distL="0" distR="0" wp14:anchorId="13E82280" wp14:editId="7C8BFFF2">
            <wp:extent cx="5943600" cy="4211955"/>
            <wp:effectExtent l="0" t="0" r="0" b="0"/>
            <wp:docPr id="2061308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308214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C037D" w14:textId="77777777" w:rsidR="00F85338" w:rsidRDefault="00F85338">
      <w:pPr>
        <w:rPr>
          <w:lang w:val="en-US"/>
        </w:rPr>
      </w:pPr>
      <w:r>
        <w:rPr>
          <w:lang w:val="en-US"/>
        </w:rPr>
        <w:br w:type="page"/>
      </w:r>
    </w:p>
    <w:p w14:paraId="3B0920B7" w14:textId="446D2BF4" w:rsidR="00617B69" w:rsidRDefault="00617B69" w:rsidP="00617B6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lastRenderedPageBreak/>
        <w:t xml:space="preserve">Rest data – Split in blocks of </w:t>
      </w:r>
      <w:r w:rsidR="0078625B">
        <w:rPr>
          <w:lang w:val="en-US"/>
        </w:rPr>
        <w:t>3.6</w:t>
      </w:r>
      <w:r>
        <w:rPr>
          <w:lang w:val="en-US"/>
        </w:rPr>
        <w:t>s</w:t>
      </w:r>
    </w:p>
    <w:p w14:paraId="4ADA08AB" w14:textId="3DE83F7F" w:rsidR="00617B69" w:rsidRPr="00617B69" w:rsidRDefault="00F85338" w:rsidP="00617B69">
      <w:pPr>
        <w:rPr>
          <w:lang w:val="en-US"/>
        </w:rPr>
      </w:pPr>
      <w:r w:rsidRPr="00F85338">
        <w:rPr>
          <w:noProof/>
          <w:lang w:val="en-US"/>
        </w:rPr>
        <w:drawing>
          <wp:inline distT="0" distB="0" distL="0" distR="0" wp14:anchorId="11D8C2E2" wp14:editId="046E9713">
            <wp:extent cx="5943600" cy="4166235"/>
            <wp:effectExtent l="0" t="0" r="0" b="5715"/>
            <wp:docPr id="834294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947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B633" w14:textId="77777777" w:rsidR="00F85338" w:rsidRDefault="00F85338">
      <w:pPr>
        <w:rPr>
          <w:lang w:val="en-US"/>
        </w:rPr>
      </w:pPr>
      <w:r>
        <w:rPr>
          <w:lang w:val="en-US"/>
        </w:rPr>
        <w:br w:type="page"/>
      </w:r>
    </w:p>
    <w:p w14:paraId="236DBB42" w14:textId="3871414C" w:rsidR="000439F9" w:rsidRPr="000439F9" w:rsidRDefault="000439F9" w:rsidP="000439F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>Reject first 5 trials</w:t>
      </w:r>
      <w:r w:rsidR="00F85338">
        <w:rPr>
          <w:lang w:val="en-US"/>
        </w:rPr>
        <w:t xml:space="preserve"> from rest and motor epochs</w:t>
      </w:r>
    </w:p>
    <w:p w14:paraId="6DB708CF" w14:textId="6B11C2DE" w:rsidR="00BC3CCD" w:rsidRPr="000439F9" w:rsidRDefault="00BC3CCD" w:rsidP="000439F9">
      <w:pPr>
        <w:pStyle w:val="ListParagraph"/>
        <w:numPr>
          <w:ilvl w:val="0"/>
          <w:numId w:val="3"/>
        </w:numPr>
        <w:rPr>
          <w:lang w:val="en-US"/>
        </w:rPr>
      </w:pPr>
      <w:r w:rsidRPr="000439F9">
        <w:rPr>
          <w:lang w:val="en-US"/>
        </w:rPr>
        <w:t>Concatenate time of raw files</w:t>
      </w:r>
      <w:r w:rsidR="00374AA8" w:rsidRPr="000439F9">
        <w:rPr>
          <w:lang w:val="en-US"/>
        </w:rPr>
        <w:t xml:space="preserve"> and e</w:t>
      </w:r>
      <w:r w:rsidRPr="000439F9">
        <w:rPr>
          <w:lang w:val="en-US"/>
        </w:rPr>
        <w:t>xtract channels of interest</w:t>
      </w:r>
    </w:p>
    <w:p w14:paraId="7CA38534" w14:textId="77777777" w:rsidR="008206A8" w:rsidRDefault="008206A8" w:rsidP="008206A8">
      <w:pPr>
        <w:pStyle w:val="ListParagraph"/>
        <w:rPr>
          <w:lang w:val="en-US"/>
        </w:rPr>
      </w:pPr>
    </w:p>
    <w:p w14:paraId="3DFD0A41" w14:textId="4F80E72F" w:rsidR="008206A8" w:rsidRDefault="00F85338" w:rsidP="00F85338">
      <w:pPr>
        <w:pStyle w:val="ListParagraph"/>
        <w:rPr>
          <w:lang w:val="en-US"/>
        </w:rPr>
      </w:pPr>
      <w:r w:rsidRPr="00F85338">
        <w:rPr>
          <w:noProof/>
          <w:lang w:val="en-US"/>
        </w:rPr>
        <w:drawing>
          <wp:inline distT="0" distB="0" distL="0" distR="0" wp14:anchorId="1F31DAEE" wp14:editId="20EDB3E3">
            <wp:extent cx="5943600" cy="4863465"/>
            <wp:effectExtent l="0" t="0" r="0" b="0"/>
            <wp:docPr id="14138557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85578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FADC" w14:textId="77777777" w:rsidR="008206A8" w:rsidRDefault="008206A8" w:rsidP="008206A8">
      <w:pPr>
        <w:pStyle w:val="ListParagraph"/>
        <w:rPr>
          <w:lang w:val="en-US"/>
        </w:rPr>
      </w:pPr>
    </w:p>
    <w:p w14:paraId="15188912" w14:textId="0A7E6C4E" w:rsidR="008206A8" w:rsidRDefault="00374AA8" w:rsidP="008206A8">
      <w:pPr>
        <w:pStyle w:val="ListParagraph"/>
        <w:rPr>
          <w:lang w:val="en-US"/>
        </w:rPr>
      </w:pPr>
      <w:r>
        <w:rPr>
          <w:lang w:val="en-US"/>
        </w:rPr>
        <w:lastRenderedPageBreak/>
        <w:t>.</w:t>
      </w:r>
      <w:r w:rsidRPr="00374AA8">
        <w:rPr>
          <w:noProof/>
        </w:rPr>
        <w:t xml:space="preserve"> </w:t>
      </w:r>
      <w:r w:rsidR="00F85338" w:rsidRPr="00F85338">
        <w:rPr>
          <w:noProof/>
        </w:rPr>
        <w:drawing>
          <wp:inline distT="0" distB="0" distL="0" distR="0" wp14:anchorId="2F0DB0D2" wp14:editId="1065DC34">
            <wp:extent cx="5943600" cy="4488815"/>
            <wp:effectExtent l="0" t="0" r="0" b="6985"/>
            <wp:docPr id="1976164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1649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75B61" w14:textId="77777777" w:rsidR="008206A8" w:rsidRDefault="008206A8" w:rsidP="008206A8">
      <w:pPr>
        <w:pStyle w:val="ListParagraph"/>
        <w:rPr>
          <w:lang w:val="en-US"/>
        </w:rPr>
      </w:pPr>
    </w:p>
    <w:p w14:paraId="7DC55184" w14:textId="77777777" w:rsidR="002739D1" w:rsidRDefault="002739D1">
      <w:pPr>
        <w:rPr>
          <w:lang w:val="en-US"/>
        </w:rPr>
      </w:pPr>
      <w:r>
        <w:rPr>
          <w:lang w:val="en-US"/>
        </w:rPr>
        <w:br w:type="page"/>
      </w:r>
    </w:p>
    <w:p w14:paraId="344B6F59" w14:textId="2CDB4440" w:rsidR="00A52F7B" w:rsidRDefault="00A52F7B" w:rsidP="000439F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>Export</w:t>
      </w:r>
      <w:r w:rsidR="00F85338">
        <w:rPr>
          <w:lang w:val="en-US"/>
        </w:rPr>
        <w:t xml:space="preserve"> the concatenated file</w:t>
      </w:r>
      <w:r>
        <w:rPr>
          <w:lang w:val="en-US"/>
        </w:rPr>
        <w:t xml:space="preserve"> to </w:t>
      </w:r>
      <w:r w:rsidRPr="00F85338">
        <w:rPr>
          <w:b/>
          <w:bCs/>
          <w:lang w:val="en-US"/>
        </w:rPr>
        <w:t xml:space="preserve">.csv with </w:t>
      </w:r>
      <w:r w:rsidR="002739D1" w:rsidRPr="00F85338">
        <w:rPr>
          <w:b/>
          <w:bCs/>
          <w:lang w:val="en-US"/>
        </w:rPr>
        <w:t>header</w:t>
      </w:r>
      <w:r w:rsidR="00D67413">
        <w:rPr>
          <w:lang w:val="en-US"/>
        </w:rPr>
        <w:t xml:space="preserve"> following the proper naming convention:</w:t>
      </w:r>
      <w:r w:rsidR="00D67413">
        <w:rPr>
          <w:lang w:val="en-US"/>
        </w:rPr>
        <w:br/>
      </w:r>
    </w:p>
    <w:p w14:paraId="2634F478" w14:textId="6D0C60B6" w:rsidR="00D67413" w:rsidRPr="00D67413" w:rsidRDefault="00D67413" w:rsidP="00D6741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zh-CN"/>
          <w14:ligatures w14:val="none"/>
        </w:rPr>
      </w:pPr>
      <w:r w:rsidRPr="00D67413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# filename = participant_task_session_block.csv</w:t>
      </w:r>
    </w:p>
    <w:p w14:paraId="58935CF5" w14:textId="518C9FAA" w:rsidR="00D67413" w:rsidRPr="00D67413" w:rsidRDefault="00D67413" w:rsidP="00D6741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zh-CN"/>
          <w14:ligatures w14:val="none"/>
        </w:rPr>
      </w:pPr>
      <w:r w:rsidRPr="00D67413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 xml:space="preserve"># e.g. </w:t>
      </w:r>
      <w:r w:rsidR="00E637CA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AD0109</w:t>
      </w:r>
      <w:r w:rsidRPr="00D67413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_motor_20Hz_post15.csv</w:t>
      </w:r>
    </w:p>
    <w:p w14:paraId="28621A24" w14:textId="1AD60F08" w:rsidR="00D67413" w:rsidRDefault="00D67413" w:rsidP="00D6741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</w:pPr>
      <w:r w:rsidRPr="00D67413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 xml:space="preserve"># e.g. </w:t>
      </w:r>
      <w:r w:rsidR="00E637CA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AD0109</w:t>
      </w:r>
      <w:r w:rsidRPr="00D67413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_rest_sham_base.csv</w:t>
      </w:r>
    </w:p>
    <w:p w14:paraId="51C4CB6B" w14:textId="77777777" w:rsidR="00E637CA" w:rsidRDefault="00E637CA" w:rsidP="00D6741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</w:pPr>
    </w:p>
    <w:p w14:paraId="62411098" w14:textId="694EC049" w:rsidR="00E637CA" w:rsidRPr="00E637CA" w:rsidRDefault="00E637CA" w:rsidP="00E637CA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zh-CN"/>
          <w14:ligatures w14:val="none"/>
        </w:rPr>
      </w:pPr>
      <w:r w:rsidRPr="00E637CA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participant (</w:t>
      </w:r>
      <w:r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e.g.AD0109</w:t>
      </w:r>
      <w:r w:rsidRPr="00E637CA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zh-CN"/>
          <w14:ligatures w14:val="none"/>
        </w:rPr>
        <w:t>), task (rest vs motor), session (20Hz vs 70Hz vs sham), block (base, post15, post45)</w:t>
      </w:r>
    </w:p>
    <w:p w14:paraId="32635FF8" w14:textId="77777777" w:rsidR="00E637CA" w:rsidRPr="00D67413" w:rsidRDefault="00E637CA" w:rsidP="00D6741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zh-CN"/>
          <w14:ligatures w14:val="none"/>
        </w:rPr>
      </w:pPr>
    </w:p>
    <w:p w14:paraId="79D2D133" w14:textId="77777777" w:rsidR="00D67413" w:rsidRDefault="00D67413" w:rsidP="00D67413">
      <w:pPr>
        <w:pStyle w:val="ListParagraph"/>
        <w:rPr>
          <w:lang w:val="en-US"/>
        </w:rPr>
      </w:pPr>
    </w:p>
    <w:p w14:paraId="6CA6701C" w14:textId="77777777" w:rsidR="00D67413" w:rsidRDefault="00D67413" w:rsidP="00D67413">
      <w:pPr>
        <w:pStyle w:val="ListParagraph"/>
        <w:rPr>
          <w:lang w:val="en-US"/>
        </w:rPr>
      </w:pPr>
    </w:p>
    <w:p w14:paraId="059E936A" w14:textId="24034E71" w:rsidR="002739D1" w:rsidRDefault="00B43C90" w:rsidP="002739D1">
      <w:pPr>
        <w:rPr>
          <w:lang w:val="en-US"/>
        </w:rPr>
      </w:pPr>
      <w:r w:rsidRPr="00B43C90">
        <w:rPr>
          <w:noProof/>
          <w:lang w:val="en-US"/>
        </w:rPr>
        <w:drawing>
          <wp:inline distT="0" distB="0" distL="0" distR="0" wp14:anchorId="2DE51440" wp14:editId="72CE72DE">
            <wp:extent cx="5112327" cy="3555143"/>
            <wp:effectExtent l="0" t="0" r="0" b="7620"/>
            <wp:docPr id="3835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2144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32053" cy="356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967C5" w14:textId="49C658D8" w:rsidR="00F0572D" w:rsidRDefault="00F0572D">
      <w:pPr>
        <w:rPr>
          <w:lang w:val="en-US"/>
        </w:rPr>
      </w:pPr>
      <w:r w:rsidRPr="00F0572D">
        <w:rPr>
          <w:noProof/>
          <w:lang w:val="en-US"/>
        </w:rPr>
        <w:drawing>
          <wp:inline distT="0" distB="0" distL="0" distR="0" wp14:anchorId="594B2C7C" wp14:editId="37C45DEA">
            <wp:extent cx="5943600" cy="2340610"/>
            <wp:effectExtent l="0" t="0" r="0" b="2540"/>
            <wp:docPr id="1071743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743752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2F1494E7" w14:textId="5370E1F5" w:rsidR="002739D1" w:rsidRDefault="002739D1" w:rsidP="000439F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 xml:space="preserve">Run </w:t>
      </w:r>
      <w:r w:rsidR="00B43C90" w:rsidRPr="00B43C90">
        <w:rPr>
          <w:lang w:val="en-US"/>
        </w:rPr>
        <w:t>extract_bursts_filtering_entire_trial.py</w:t>
      </w:r>
      <w:r>
        <w:rPr>
          <w:lang w:val="en-US"/>
        </w:rPr>
        <w:t xml:space="preserve"> to extract bursts</w:t>
      </w:r>
    </w:p>
    <w:p w14:paraId="31BA8F8F" w14:textId="2DEFAF9C" w:rsidR="00B43C90" w:rsidRDefault="00B43C90" w:rsidP="00B43C9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his code will extract the burst characteristics (rate, amplitude, duration) for each of the above file and will be saved as bursts_FILENAME.csv</w:t>
      </w:r>
    </w:p>
    <w:p w14:paraId="289A552B" w14:textId="77777777" w:rsidR="00B43C90" w:rsidRDefault="00B43C90" w:rsidP="00B43C9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efore running, make sure to change the parameters as needed, in particular:</w:t>
      </w:r>
    </w:p>
    <w:p w14:paraId="43C2195A" w14:textId="719CCF8F" w:rsidR="00B43C90" w:rsidRDefault="00B43C90" w:rsidP="00B43C90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import_folder (where the files from step 5. were saved)</w:t>
      </w:r>
    </w:p>
    <w:p w14:paraId="08537D85" w14:textId="71A23BAA" w:rsidR="00B43C90" w:rsidRDefault="00B43C90" w:rsidP="00B43C90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export_folder (where the beta burst files will be saved)</w:t>
      </w:r>
    </w:p>
    <w:p w14:paraId="06031968" w14:textId="3BB6FB20" w:rsidR="00B43C90" w:rsidRDefault="00B43C90" w:rsidP="00B43C90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mov_epoch_intervals</w:t>
      </w:r>
      <w:r w:rsidR="00F0572D">
        <w:rPr>
          <w:lang w:val="en-US"/>
        </w:rPr>
        <w:t xml:space="preserve"> (depends on the motor task and how epochs were separated in Brainstorm)</w:t>
      </w:r>
    </w:p>
    <w:p w14:paraId="382BBA5A" w14:textId="77777777" w:rsidR="00F0572D" w:rsidRPr="00F0572D" w:rsidRDefault="00F0572D" w:rsidP="00F0572D">
      <w:pPr>
        <w:pStyle w:val="ListParagraph"/>
        <w:numPr>
          <w:ilvl w:val="3"/>
          <w:numId w:val="3"/>
        </w:numPr>
      </w:pPr>
      <w:r w:rsidRPr="00F0572D">
        <w:rPr>
          <w:lang w:val="en-US"/>
        </w:rPr>
        <w:t>[-1.1s, -0.1s] Pre-movement</w:t>
      </w:r>
    </w:p>
    <w:p w14:paraId="0098F13B" w14:textId="77777777" w:rsidR="00F0572D" w:rsidRPr="00F0572D" w:rsidRDefault="00F0572D" w:rsidP="00F0572D">
      <w:pPr>
        <w:pStyle w:val="ListParagraph"/>
        <w:numPr>
          <w:ilvl w:val="3"/>
          <w:numId w:val="3"/>
        </w:numPr>
      </w:pPr>
      <w:r w:rsidRPr="00F0572D">
        <w:rPr>
          <w:lang w:val="en-US"/>
        </w:rPr>
        <w:t>[0.5s, 3.5s] Movement</w:t>
      </w:r>
    </w:p>
    <w:p w14:paraId="5C56205E" w14:textId="0F24A235" w:rsidR="00F0572D" w:rsidRPr="00F0572D" w:rsidRDefault="00F0572D" w:rsidP="00F0572D">
      <w:pPr>
        <w:pStyle w:val="ListParagraph"/>
        <w:numPr>
          <w:ilvl w:val="3"/>
          <w:numId w:val="3"/>
        </w:numPr>
      </w:pPr>
      <w:r w:rsidRPr="00F0572D">
        <w:rPr>
          <w:lang w:val="en-US"/>
        </w:rPr>
        <w:t>[5s, 8s] Post-movement</w:t>
      </w:r>
    </w:p>
    <w:p w14:paraId="3FF26633" w14:textId="77777777" w:rsidR="00B43C90" w:rsidRDefault="00B43C90" w:rsidP="00B43C90">
      <w:pPr>
        <w:pStyle w:val="ListParagraph"/>
        <w:numPr>
          <w:ilvl w:val="2"/>
          <w:numId w:val="3"/>
        </w:numPr>
        <w:rPr>
          <w:lang w:val="en-US"/>
        </w:rPr>
      </w:pPr>
      <w:r w:rsidRPr="00C14899">
        <w:rPr>
          <w:lang w:val="en-US"/>
        </w:rPr>
        <w:t>mov_epoch_name_intervals</w:t>
      </w:r>
    </w:p>
    <w:p w14:paraId="2362BCAD" w14:textId="3E772C89" w:rsidR="00F0572D" w:rsidRPr="00F0572D" w:rsidRDefault="00B43C90" w:rsidP="00F0572D">
      <w:pPr>
        <w:pStyle w:val="ListParagraph"/>
        <w:numPr>
          <w:ilvl w:val="2"/>
          <w:numId w:val="3"/>
        </w:numPr>
        <w:rPr>
          <w:lang w:val="en-US"/>
        </w:rPr>
      </w:pPr>
      <w:r w:rsidRPr="00C14899">
        <w:rPr>
          <w:lang w:val="en-US"/>
        </w:rPr>
        <w:t>rest_intervals</w:t>
      </w:r>
      <w:r w:rsidR="00F0572D">
        <w:rPr>
          <w:lang w:val="en-US"/>
        </w:rPr>
        <w:t xml:space="preserve"> (depends on the resting state epochs were separated in Brainstorm)</w:t>
      </w:r>
    </w:p>
    <w:p w14:paraId="2EC72319" w14:textId="67058AA2" w:rsidR="00B6600B" w:rsidRDefault="00B43C90" w:rsidP="00B43C90">
      <w:pPr>
        <w:pStyle w:val="ListParagraph"/>
        <w:numPr>
          <w:ilvl w:val="2"/>
          <w:numId w:val="3"/>
        </w:numPr>
        <w:rPr>
          <w:lang w:val="en-US"/>
        </w:rPr>
      </w:pPr>
      <w:r w:rsidRPr="00C14899">
        <w:rPr>
          <w:lang w:val="en-US"/>
        </w:rPr>
        <w:t>rest_name_intervals</w:t>
      </w:r>
    </w:p>
    <w:p w14:paraId="04D4C5CB" w14:textId="0F893D33" w:rsidR="00B6600B" w:rsidRDefault="00B6600B" w:rsidP="00B6600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he bursts_FILENAME.csv has each line representing one burst within the file. The first column is the burst identifier: channel_interval_epoch_index</w:t>
      </w:r>
    </w:p>
    <w:p w14:paraId="0BCD8429" w14:textId="48097059" w:rsidR="00B6600B" w:rsidRDefault="00B6600B" w:rsidP="00B6600B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Channel = channel from which the burst was extracted</w:t>
      </w:r>
    </w:p>
    <w:p w14:paraId="2BD2E518" w14:textId="0EF005E9" w:rsidR="00B6600B" w:rsidRDefault="00B6600B" w:rsidP="00B6600B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 xml:space="preserve">Interval = Movement or Resting state interval as defined in </w:t>
      </w:r>
      <w:r w:rsidRPr="00C14899">
        <w:rPr>
          <w:lang w:val="en-US"/>
        </w:rPr>
        <w:t>mov_epoch_name_intervals</w:t>
      </w:r>
      <w:r>
        <w:rPr>
          <w:lang w:val="en-US"/>
        </w:rPr>
        <w:t xml:space="preserve"> and rest</w:t>
      </w:r>
      <w:r w:rsidRPr="00C14899">
        <w:rPr>
          <w:lang w:val="en-US"/>
        </w:rPr>
        <w:t>_name_intervals</w:t>
      </w:r>
    </w:p>
    <w:p w14:paraId="71A39F13" w14:textId="28255E84" w:rsidR="00B6600B" w:rsidRDefault="00B6600B" w:rsidP="00B6600B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Epoch = In which motor or rest epoch the burst is identified</w:t>
      </w:r>
    </w:p>
    <w:p w14:paraId="0BD96639" w14:textId="7B555D04" w:rsidR="00B6600B" w:rsidRDefault="00B6600B" w:rsidP="00B6600B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 xml:space="preserve">Index = The index number of the burst in the current channel, interval and epoch </w:t>
      </w:r>
    </w:p>
    <w:p w14:paraId="6B4906C1" w14:textId="2D1A9211" w:rsidR="00B6600B" w:rsidRDefault="00B6600B" w:rsidP="00B6600B">
      <w:pPr>
        <w:pStyle w:val="ListParagraph"/>
        <w:ind w:left="2160"/>
        <w:rPr>
          <w:lang w:val="en-US"/>
        </w:rPr>
      </w:pPr>
    </w:p>
    <w:p w14:paraId="0F0251B7" w14:textId="6699C6A3" w:rsidR="00B43C90" w:rsidRPr="00B6600B" w:rsidRDefault="00B6600B" w:rsidP="00B6600B">
      <w:pPr>
        <w:rPr>
          <w:lang w:val="en-US"/>
        </w:rPr>
      </w:pPr>
      <w:r w:rsidRPr="00B6600B">
        <w:rPr>
          <w:noProof/>
          <w:lang w:val="en-US"/>
        </w:rPr>
        <w:drawing>
          <wp:inline distT="0" distB="0" distL="0" distR="0" wp14:anchorId="346656EC" wp14:editId="427D1DD9">
            <wp:extent cx="3852630" cy="3664527"/>
            <wp:effectExtent l="0" t="0" r="0" b="0"/>
            <wp:docPr id="6713731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37310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5875" cy="367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6641607C" w14:textId="77777777" w:rsidR="00110544" w:rsidRDefault="00110544" w:rsidP="0011054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>Create the bad_channels.csv file</w:t>
      </w:r>
    </w:p>
    <w:p w14:paraId="751F5D0B" w14:textId="77777777" w:rsidR="00110544" w:rsidRDefault="00110544" w:rsidP="00110544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Run </w:t>
      </w:r>
      <w:r w:rsidRPr="00C14899">
        <w:rPr>
          <w:lang w:val="en-US"/>
        </w:rPr>
        <w:t>bad_channels.py</w:t>
      </w:r>
      <w:r>
        <w:rPr>
          <w:lang w:val="en-US"/>
        </w:rPr>
        <w:t xml:space="preserve"> and set the “path” variable as the export folder used above.</w:t>
      </w:r>
    </w:p>
    <w:p w14:paraId="4F4173B2" w14:textId="77777777" w:rsidR="00110544" w:rsidRDefault="00110544" w:rsidP="00110544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Open the created file in Excel and manually enter on the second column all the bad channels.</w:t>
      </w:r>
    </w:p>
    <w:p w14:paraId="1D004184" w14:textId="490F6963" w:rsidR="00110544" w:rsidRDefault="00110544" w:rsidP="00110544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Bad channels can be obtained in Brainstorm by right clicking on an epoch from each file &gt; View all the bad channels</w:t>
      </w:r>
    </w:p>
    <w:p w14:paraId="3236266E" w14:textId="6C1709CD" w:rsidR="00110544" w:rsidRDefault="00110544" w:rsidP="00110544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If no bad channels are within a file, write “N”</w:t>
      </w:r>
    </w:p>
    <w:p w14:paraId="2AE50742" w14:textId="57684886" w:rsidR="001702BC" w:rsidRDefault="001702BC">
      <w:pPr>
        <w:rPr>
          <w:lang w:val="en-US"/>
        </w:rPr>
      </w:pPr>
      <w:r w:rsidRPr="001702BC">
        <w:rPr>
          <w:noProof/>
          <w:lang w:val="en-US"/>
        </w:rPr>
        <w:drawing>
          <wp:inline distT="0" distB="0" distL="0" distR="0" wp14:anchorId="2CC5A096" wp14:editId="3410027E">
            <wp:extent cx="5304016" cy="3948545"/>
            <wp:effectExtent l="0" t="0" r="0" b="0"/>
            <wp:docPr id="3348358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3581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11334" cy="395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B2B8A" w14:textId="77777777" w:rsidR="001702BC" w:rsidRPr="001702BC" w:rsidRDefault="002739D1" w:rsidP="001702B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Run </w:t>
      </w:r>
      <w:r w:rsidRPr="002739D1">
        <w:rPr>
          <w:lang w:val="en-US"/>
        </w:rPr>
        <w:t>graph_bursts.py</w:t>
      </w:r>
      <w:r>
        <w:rPr>
          <w:lang w:val="en-US"/>
        </w:rPr>
        <w:t xml:space="preserve"> to plot the bursts</w:t>
      </w:r>
    </w:p>
    <w:p w14:paraId="6A220486" w14:textId="1808C5DB" w:rsidR="001702BC" w:rsidRPr="001702BC" w:rsidRDefault="001702BC" w:rsidP="001702BC">
      <w:pPr>
        <w:pStyle w:val="ListParagraph"/>
        <w:numPr>
          <w:ilvl w:val="1"/>
          <w:numId w:val="3"/>
        </w:numPr>
        <w:rPr>
          <w:lang w:val="en-US"/>
        </w:rPr>
      </w:pPr>
      <w:r w:rsidRPr="001702BC">
        <w:rPr>
          <w:lang w:val="en-US"/>
        </w:rPr>
        <w:t>Note: graph_bursts.py needs to be changed based on what you need to plot</w:t>
      </w:r>
    </w:p>
    <w:p w14:paraId="361477E0" w14:textId="77777777" w:rsidR="001702BC" w:rsidRDefault="001702BC" w:rsidP="001702BC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quires:</w:t>
      </w:r>
    </w:p>
    <w:p w14:paraId="4A479521" w14:textId="77777777" w:rsidR="001702BC" w:rsidRDefault="001702BC" w:rsidP="001702BC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A bad_channels.csv file</w:t>
      </w:r>
    </w:p>
    <w:p w14:paraId="3730FB24" w14:textId="77777777" w:rsidR="001702BC" w:rsidRDefault="001702BC" w:rsidP="001702BC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functions.py file to be in the same folder</w:t>
      </w:r>
    </w:p>
    <w:p w14:paraId="6D1F59FC" w14:textId="2A98BBFA" w:rsidR="001702BC" w:rsidRDefault="001702BC" w:rsidP="001702BC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Change parameters at the top of the file:</w:t>
      </w:r>
    </w:p>
    <w:p w14:paraId="66CC0471" w14:textId="405C099A" w:rsidR="001702BC" w:rsidRDefault="001702BC" w:rsidP="001702BC">
      <w:pPr>
        <w:pStyle w:val="ListParagraph"/>
        <w:numPr>
          <w:ilvl w:val="2"/>
          <w:numId w:val="3"/>
        </w:numPr>
        <w:rPr>
          <w:lang w:val="en-US"/>
        </w:rPr>
      </w:pPr>
      <w:r w:rsidRPr="00EA065E">
        <w:rPr>
          <w:lang w:val="en-US"/>
        </w:rPr>
        <w:t>channels</w:t>
      </w:r>
    </w:p>
    <w:p w14:paraId="350FA341" w14:textId="77777777" w:rsidR="001702BC" w:rsidRDefault="001702BC" w:rsidP="001702BC">
      <w:pPr>
        <w:pStyle w:val="ListParagraph"/>
        <w:numPr>
          <w:ilvl w:val="2"/>
          <w:numId w:val="3"/>
        </w:numPr>
        <w:rPr>
          <w:lang w:val="en-US"/>
        </w:rPr>
      </w:pPr>
      <w:r w:rsidRPr="00EA065E">
        <w:rPr>
          <w:lang w:val="en-US"/>
        </w:rPr>
        <w:t>motor_intervals_of_interest</w:t>
      </w:r>
    </w:p>
    <w:p w14:paraId="7CE10B1D" w14:textId="11917970" w:rsidR="001702BC" w:rsidRDefault="001702BC" w:rsidP="001702BC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rest</w:t>
      </w:r>
      <w:r w:rsidRPr="00EA065E">
        <w:rPr>
          <w:lang w:val="en-US"/>
        </w:rPr>
        <w:t>_intervals_of_interest</w:t>
      </w:r>
    </w:p>
    <w:p w14:paraId="51A39D0E" w14:textId="1F465847" w:rsidR="001702BC" w:rsidRPr="001702BC" w:rsidRDefault="001702BC" w:rsidP="001702BC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Comment/Uncomment the line_error() function calls to plot the data you are interested in</w:t>
      </w:r>
    </w:p>
    <w:p w14:paraId="20965B41" w14:textId="1EA5C674" w:rsidR="00B43C90" w:rsidRDefault="00B43C90">
      <w:pPr>
        <w:rPr>
          <w:b/>
          <w:bCs/>
          <w:lang w:val="en-US"/>
        </w:rPr>
      </w:pPr>
    </w:p>
    <w:p w14:paraId="75642126" w14:textId="5B3E4E21" w:rsidR="00ED245D" w:rsidRPr="006940F1" w:rsidRDefault="00ED245D" w:rsidP="006940F1">
      <w:pPr>
        <w:rPr>
          <w:b/>
          <w:bCs/>
          <w:lang w:val="en-US"/>
        </w:rPr>
      </w:pPr>
    </w:p>
    <w:sectPr w:rsidR="00ED245D" w:rsidRPr="006940F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BC58B1"/>
    <w:multiLevelType w:val="hybridMultilevel"/>
    <w:tmpl w:val="1C2C3FD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F4CFC"/>
    <w:multiLevelType w:val="hybridMultilevel"/>
    <w:tmpl w:val="39B2DD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E7490"/>
    <w:multiLevelType w:val="hybridMultilevel"/>
    <w:tmpl w:val="3022DAB0"/>
    <w:lvl w:ilvl="0" w:tplc="352681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9E57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32FD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86F5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0B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040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C8FD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5E5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E04C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91C082A"/>
    <w:multiLevelType w:val="hybridMultilevel"/>
    <w:tmpl w:val="AE1C15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4909089">
    <w:abstractNumId w:val="0"/>
  </w:num>
  <w:num w:numId="2" w16cid:durableId="15009222">
    <w:abstractNumId w:val="3"/>
  </w:num>
  <w:num w:numId="3" w16cid:durableId="439028269">
    <w:abstractNumId w:val="1"/>
  </w:num>
  <w:num w:numId="4" w16cid:durableId="2426856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tzQysDQ2MjI3NjBU0lEKTi0uzszPAykwrwUAoH4BEywAAAA="/>
  </w:docVars>
  <w:rsids>
    <w:rsidRoot w:val="007F02C8"/>
    <w:rsid w:val="000439F9"/>
    <w:rsid w:val="00110544"/>
    <w:rsid w:val="001702BC"/>
    <w:rsid w:val="00170AEB"/>
    <w:rsid w:val="00177E82"/>
    <w:rsid w:val="00197D96"/>
    <w:rsid w:val="002739D1"/>
    <w:rsid w:val="002B62EA"/>
    <w:rsid w:val="00374AA8"/>
    <w:rsid w:val="0049475C"/>
    <w:rsid w:val="004F03D4"/>
    <w:rsid w:val="00575325"/>
    <w:rsid w:val="00617B69"/>
    <w:rsid w:val="006940F1"/>
    <w:rsid w:val="0078625B"/>
    <w:rsid w:val="007A2845"/>
    <w:rsid w:val="007F02C8"/>
    <w:rsid w:val="00800799"/>
    <w:rsid w:val="008206A8"/>
    <w:rsid w:val="008256D1"/>
    <w:rsid w:val="008914E9"/>
    <w:rsid w:val="008E3A61"/>
    <w:rsid w:val="00973AA9"/>
    <w:rsid w:val="00A52F7B"/>
    <w:rsid w:val="00B22725"/>
    <w:rsid w:val="00B43C90"/>
    <w:rsid w:val="00B6600B"/>
    <w:rsid w:val="00BC3CCD"/>
    <w:rsid w:val="00D67413"/>
    <w:rsid w:val="00DA160A"/>
    <w:rsid w:val="00E637CA"/>
    <w:rsid w:val="00E740FE"/>
    <w:rsid w:val="00ED245D"/>
    <w:rsid w:val="00F0572D"/>
    <w:rsid w:val="00F85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4E0D8"/>
  <w15:chartTrackingRefBased/>
  <w15:docId w15:val="{758247C3-B701-47E4-8DFF-AD3EE690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4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9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48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1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7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8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8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1</TotalTime>
  <Pages>7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Lungoci</dc:creator>
  <cp:keywords/>
  <dc:description/>
  <cp:lastModifiedBy>George Lungoci</cp:lastModifiedBy>
  <cp:revision>27</cp:revision>
  <dcterms:created xsi:type="dcterms:W3CDTF">2023-05-19T14:13:00Z</dcterms:created>
  <dcterms:modified xsi:type="dcterms:W3CDTF">2024-07-24T16:39:00Z</dcterms:modified>
</cp:coreProperties>
</file>